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29A48B" w14:textId="7D701BD0" w:rsidR="00277D13" w:rsidRDefault="00B41661" w:rsidP="00145EED">
      <w:pPr>
        <w:pStyle w:val="Question"/>
        <w:numPr>
          <w:ilvl w:val="0"/>
          <w:numId w:val="29"/>
        </w:numPr>
        <w:spacing w:before="0"/>
        <w:ind w:left="714" w:hanging="357"/>
      </w:pPr>
      <w:r>
        <w:rPr>
          <w:noProof/>
          <w:lang w:eastAsia="en-GB"/>
        </w:rPr>
        <w:drawing>
          <wp:anchor distT="0" distB="0" distL="114300" distR="114300" simplePos="0" relativeHeight="251680768" behindDoc="0" locked="0" layoutInCell="1" allowOverlap="1" wp14:anchorId="6659C4DE" wp14:editId="3C4282BB">
            <wp:simplePos x="0" y="0"/>
            <wp:positionH relativeFrom="margin">
              <wp:posOffset>4589145</wp:posOffset>
            </wp:positionH>
            <wp:positionV relativeFrom="paragraph">
              <wp:posOffset>6985</wp:posOffset>
            </wp:positionV>
            <wp:extent cx="1562100" cy="2186940"/>
            <wp:effectExtent l="0" t="0" r="0" b="381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2186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7D13">
        <w:t>Many fresh fruit and vegetables produce ethene.</w:t>
      </w:r>
    </w:p>
    <w:p w14:paraId="3E9A2663" w14:textId="1B7C79CF" w:rsidR="00277D13" w:rsidRDefault="00277D13" w:rsidP="0092693B">
      <w:pPr>
        <w:pStyle w:val="Questioncontext"/>
      </w:pPr>
      <w:r>
        <w:t>This gas may then ripen other fruit which is unripe.</w:t>
      </w:r>
      <w:r w:rsidRPr="005D6660">
        <w:t xml:space="preserve"> </w:t>
      </w:r>
    </w:p>
    <w:p w14:paraId="3ABF7F27" w14:textId="06D8E467" w:rsidR="00277D13" w:rsidRDefault="00277D13" w:rsidP="0092693B">
      <w:pPr>
        <w:pStyle w:val="Questioncontext"/>
      </w:pPr>
    </w:p>
    <w:p w14:paraId="26605B23" w14:textId="6F7CC92B" w:rsidR="008061D6" w:rsidRPr="004A644B" w:rsidRDefault="0028573F" w:rsidP="0028573F">
      <w:pPr>
        <w:pStyle w:val="Questioncontext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7936" behindDoc="1" locked="0" layoutInCell="1" allowOverlap="1" wp14:anchorId="3EDF32A7" wp14:editId="05B900DB">
                <wp:simplePos x="0" y="0"/>
                <wp:positionH relativeFrom="margin">
                  <wp:posOffset>4476750</wp:posOffset>
                </wp:positionH>
                <wp:positionV relativeFrom="paragraph">
                  <wp:posOffset>1549400</wp:posOffset>
                </wp:positionV>
                <wp:extent cx="1771650" cy="1404620"/>
                <wp:effectExtent l="0" t="0" r="0" b="825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E739E2" w14:textId="77777777" w:rsidR="00A346FA" w:rsidRPr="008659A8" w:rsidRDefault="00A346FA" w:rsidP="00A346FA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proofErr w:type="spellStart"/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Envato</w:t>
                            </w:r>
                            <w:proofErr w:type="spellEnd"/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 El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EDF32A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52.5pt;margin-top:122pt;width:139.5pt;height:110.6pt;z-index:-25162854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" stroked="f">
                <v:textbox style="mso-fit-shape-to-text:t">
                  <w:txbxContent>
                    <w:p w14:paraId="6EE739E2" w14:textId="77777777" w:rsidR="00A346FA" w:rsidRPr="008659A8" w:rsidRDefault="00A346FA" w:rsidP="00A346FA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proofErr w:type="spellStart"/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Envato</w:t>
                      </w:r>
                      <w:proofErr w:type="spellEnd"/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 El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77D13">
        <w:t>The table below shows how much ethene (in cm</w:t>
      </w:r>
      <w:r w:rsidR="00277D13" w:rsidRPr="003E4A54">
        <w:rPr>
          <w:vertAlign w:val="superscript"/>
        </w:rPr>
        <w:t>3</w:t>
      </w:r>
      <w:r w:rsidR="00277D13">
        <w:t>) is produced from 1 kg of fruit each hour.</w:t>
      </w:r>
    </w:p>
    <w:tbl>
      <w:tblPr>
        <w:tblStyle w:val="TableGrid"/>
        <w:tblW w:w="0" w:type="auto"/>
        <w:tblInd w:w="721" w:type="dxa"/>
        <w:tblLook w:val="04A0" w:firstRow="1" w:lastRow="0" w:firstColumn="1" w:lastColumn="0" w:noHBand="0" w:noVBand="1"/>
      </w:tblPr>
      <w:tblGrid>
        <w:gridCol w:w="3114"/>
        <w:gridCol w:w="3118"/>
      </w:tblGrid>
      <w:tr w:rsidR="00277D13" w14:paraId="0A570AAC" w14:textId="77777777" w:rsidTr="00176856">
        <w:tc>
          <w:tcPr>
            <w:tcW w:w="3114" w:type="dxa"/>
            <w:shd w:val="clear" w:color="auto" w:fill="D9D9D9" w:themeFill="background1" w:themeFillShade="D9"/>
          </w:tcPr>
          <w:p w14:paraId="79B4DBA5" w14:textId="77777777" w:rsidR="00277D13" w:rsidRPr="000749F5" w:rsidRDefault="00277D13" w:rsidP="00617D8C">
            <w:pPr>
              <w:rPr>
                <w:rFonts w:ascii="Arial" w:hAnsi="Arial" w:cs="Arial"/>
                <w:b/>
                <w:bCs/>
              </w:rPr>
            </w:pPr>
            <w:r w:rsidRPr="000749F5">
              <w:rPr>
                <w:rFonts w:ascii="Arial" w:hAnsi="Arial" w:cs="Arial"/>
                <w:b/>
                <w:bCs/>
              </w:rPr>
              <w:t>Name of fruit or vegetable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2A5B4446" w14:textId="77777777" w:rsidR="00277D13" w:rsidRPr="000749F5" w:rsidRDefault="00277D13" w:rsidP="00617D8C">
            <w:pPr>
              <w:rPr>
                <w:rFonts w:ascii="Arial" w:hAnsi="Arial" w:cs="Arial"/>
                <w:b/>
                <w:bCs/>
              </w:rPr>
            </w:pPr>
            <w:r w:rsidRPr="000749F5">
              <w:rPr>
                <w:rFonts w:ascii="Arial" w:hAnsi="Arial" w:cs="Arial"/>
                <w:b/>
                <w:bCs/>
              </w:rPr>
              <w:t>Volume of ethene produced by 1 kg of fruit in 1 hour (in cm</w:t>
            </w:r>
            <w:r w:rsidRPr="000749F5">
              <w:rPr>
                <w:rFonts w:ascii="Arial" w:hAnsi="Arial" w:cs="Arial"/>
                <w:b/>
                <w:bCs/>
                <w:vertAlign w:val="superscript"/>
              </w:rPr>
              <w:t>3</w:t>
            </w:r>
            <w:r w:rsidRPr="000749F5">
              <w:rPr>
                <w:rFonts w:ascii="Arial" w:hAnsi="Arial" w:cs="Arial"/>
                <w:b/>
                <w:bCs/>
              </w:rPr>
              <w:t>)</w:t>
            </w:r>
          </w:p>
        </w:tc>
      </w:tr>
      <w:tr w:rsidR="00277D13" w14:paraId="762ADA53" w14:textId="77777777" w:rsidTr="00617D8C">
        <w:tc>
          <w:tcPr>
            <w:tcW w:w="3114" w:type="dxa"/>
          </w:tcPr>
          <w:p w14:paraId="484128C6" w14:textId="77777777" w:rsidR="00277D13" w:rsidRPr="003E4A54" w:rsidRDefault="00277D13" w:rsidP="00617D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ricot</w:t>
            </w:r>
          </w:p>
        </w:tc>
        <w:tc>
          <w:tcPr>
            <w:tcW w:w="3118" w:type="dxa"/>
          </w:tcPr>
          <w:p w14:paraId="06C607EE" w14:textId="77777777" w:rsidR="00277D13" w:rsidRPr="003E4A54" w:rsidRDefault="00277D13" w:rsidP="0092693B">
            <w:pPr>
              <w:tabs>
                <w:tab w:val="decimal" w:pos="1443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</w:tr>
      <w:tr w:rsidR="00277D13" w14:paraId="65B1109E" w14:textId="77777777" w:rsidTr="00617D8C">
        <w:tc>
          <w:tcPr>
            <w:tcW w:w="3114" w:type="dxa"/>
          </w:tcPr>
          <w:p w14:paraId="65068A13" w14:textId="77777777" w:rsidR="00277D13" w:rsidRPr="003E4A54" w:rsidRDefault="00277D13" w:rsidP="00617D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vocado</w:t>
            </w:r>
          </w:p>
        </w:tc>
        <w:tc>
          <w:tcPr>
            <w:tcW w:w="3118" w:type="dxa"/>
          </w:tcPr>
          <w:p w14:paraId="46EBF8B5" w14:textId="77777777" w:rsidR="00277D13" w:rsidRPr="003E4A54" w:rsidRDefault="00277D13" w:rsidP="0092693B">
            <w:pPr>
              <w:tabs>
                <w:tab w:val="decimal" w:pos="1443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0</w:t>
            </w:r>
          </w:p>
        </w:tc>
      </w:tr>
      <w:tr w:rsidR="00277D13" w14:paraId="1DC940EF" w14:textId="77777777" w:rsidTr="00617D8C">
        <w:tc>
          <w:tcPr>
            <w:tcW w:w="3114" w:type="dxa"/>
          </w:tcPr>
          <w:p w14:paraId="54D76792" w14:textId="77777777" w:rsidR="00277D13" w:rsidRPr="003E4A54" w:rsidRDefault="00277D13" w:rsidP="00617D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hubarb</w:t>
            </w:r>
          </w:p>
        </w:tc>
        <w:tc>
          <w:tcPr>
            <w:tcW w:w="3118" w:type="dxa"/>
          </w:tcPr>
          <w:p w14:paraId="66AD34A3" w14:textId="77777777" w:rsidR="00277D13" w:rsidRPr="003E4A54" w:rsidRDefault="00277D13" w:rsidP="0092693B">
            <w:pPr>
              <w:tabs>
                <w:tab w:val="decimal" w:pos="1443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5</w:t>
            </w:r>
          </w:p>
        </w:tc>
      </w:tr>
      <w:tr w:rsidR="00277D13" w14:paraId="7C537E14" w14:textId="77777777" w:rsidTr="00617D8C">
        <w:tc>
          <w:tcPr>
            <w:tcW w:w="3114" w:type="dxa"/>
          </w:tcPr>
          <w:p w14:paraId="4CCCE3FF" w14:textId="77777777" w:rsidR="00277D13" w:rsidRPr="003E4A54" w:rsidRDefault="00277D13" w:rsidP="00617D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nana</w:t>
            </w:r>
          </w:p>
        </w:tc>
        <w:tc>
          <w:tcPr>
            <w:tcW w:w="3118" w:type="dxa"/>
          </w:tcPr>
          <w:p w14:paraId="6B5378F0" w14:textId="28831083" w:rsidR="00277D13" w:rsidRPr="003E4A54" w:rsidRDefault="00277D13" w:rsidP="0092693B">
            <w:pPr>
              <w:tabs>
                <w:tab w:val="decimal" w:pos="1443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2</w:t>
            </w:r>
          </w:p>
        </w:tc>
      </w:tr>
      <w:tr w:rsidR="00277D13" w14:paraId="7167A995" w14:textId="77777777" w:rsidTr="00617D8C">
        <w:tc>
          <w:tcPr>
            <w:tcW w:w="3114" w:type="dxa"/>
          </w:tcPr>
          <w:p w14:paraId="2A18BEE0" w14:textId="77777777" w:rsidR="00277D13" w:rsidRPr="003E4A54" w:rsidRDefault="00277D13" w:rsidP="00617D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ineapple</w:t>
            </w:r>
          </w:p>
        </w:tc>
        <w:tc>
          <w:tcPr>
            <w:tcW w:w="3118" w:type="dxa"/>
          </w:tcPr>
          <w:p w14:paraId="125F69B9" w14:textId="0B28E594" w:rsidR="00277D13" w:rsidRPr="003E4A54" w:rsidRDefault="00277D13" w:rsidP="0092693B">
            <w:pPr>
              <w:tabs>
                <w:tab w:val="decimal" w:pos="1443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.2 </w:t>
            </w:r>
            <w:r w:rsidRPr="008061D6">
              <w:rPr>
                <w:rFonts w:ascii="Arial" w:eastAsiaTheme="minorEastAsia" w:hAnsi="Arial" w:cs="Arial"/>
              </w:rPr>
              <w:t>×</w:t>
            </w:r>
            <w:r w:rsidRPr="008061D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10</w:t>
            </w:r>
            <w:r>
              <w:rPr>
                <w:rFonts w:ascii="Arial" w:hAnsi="Arial" w:cs="Arial"/>
                <w:vertAlign w:val="superscript"/>
              </w:rPr>
              <w:t>–</w:t>
            </w:r>
            <w:r w:rsidRPr="003042AE">
              <w:rPr>
                <w:rFonts w:ascii="Arial" w:hAnsi="Arial" w:cs="Arial"/>
                <w:vertAlign w:val="superscript"/>
              </w:rPr>
              <w:t>3</w:t>
            </w:r>
          </w:p>
        </w:tc>
      </w:tr>
      <w:tr w:rsidR="00277D13" w14:paraId="5A5B9C92" w14:textId="77777777" w:rsidTr="00617D8C">
        <w:tc>
          <w:tcPr>
            <w:tcW w:w="3114" w:type="dxa"/>
          </w:tcPr>
          <w:p w14:paraId="30E1AEFE" w14:textId="77777777" w:rsidR="00277D13" w:rsidRPr="003E4A54" w:rsidRDefault="00277D13" w:rsidP="00617D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ion fruit</w:t>
            </w:r>
          </w:p>
        </w:tc>
        <w:tc>
          <w:tcPr>
            <w:tcW w:w="3118" w:type="dxa"/>
          </w:tcPr>
          <w:p w14:paraId="5D031579" w14:textId="7653B074" w:rsidR="00277D13" w:rsidRPr="003E4A54" w:rsidRDefault="00277D13" w:rsidP="0092693B">
            <w:pPr>
              <w:tabs>
                <w:tab w:val="decimal" w:pos="1443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5</w:t>
            </w:r>
          </w:p>
        </w:tc>
      </w:tr>
      <w:tr w:rsidR="00277D13" w14:paraId="6EB5BAF9" w14:textId="77777777" w:rsidTr="00617D8C">
        <w:tc>
          <w:tcPr>
            <w:tcW w:w="3114" w:type="dxa"/>
          </w:tcPr>
          <w:p w14:paraId="0792702C" w14:textId="77777777" w:rsidR="00277D13" w:rsidRPr="003E4A54" w:rsidRDefault="00277D13" w:rsidP="00617D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ar</w:t>
            </w:r>
          </w:p>
        </w:tc>
        <w:tc>
          <w:tcPr>
            <w:tcW w:w="3118" w:type="dxa"/>
          </w:tcPr>
          <w:p w14:paraId="17E60760" w14:textId="53D377C1" w:rsidR="00277D13" w:rsidRPr="003E4A54" w:rsidRDefault="00277D13" w:rsidP="0092693B">
            <w:pPr>
              <w:tabs>
                <w:tab w:val="decimal" w:pos="1443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5</w:t>
            </w:r>
          </w:p>
        </w:tc>
      </w:tr>
    </w:tbl>
    <w:p w14:paraId="50C72525" w14:textId="45789BD2" w:rsidR="00277D13" w:rsidRDefault="00277D13" w:rsidP="00145EED">
      <w:pPr>
        <w:pStyle w:val="Question"/>
        <w:numPr>
          <w:ilvl w:val="0"/>
          <w:numId w:val="30"/>
        </w:numPr>
      </w:pPr>
      <w:r>
        <w:t xml:space="preserve">Write the volume of ethene produced by 1 kg of pineapple per hour as a normal number (that is, one </w:t>
      </w:r>
      <w:r w:rsidRPr="00196A39">
        <w:t xml:space="preserve">not </w:t>
      </w:r>
      <w:r>
        <w:t>in standard form).</w:t>
      </w:r>
    </w:p>
    <w:p w14:paraId="39A7F75F" w14:textId="59353548" w:rsidR="00277D13" w:rsidRPr="008061D6" w:rsidRDefault="00CF4A6D" w:rsidP="008061D6">
      <w:pPr>
        <w:pStyle w:val="Answertext"/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7BC9CF54" w14:textId="0790EE1B" w:rsidR="00277D13" w:rsidRDefault="00277D13" w:rsidP="00145EED">
      <w:pPr>
        <w:pStyle w:val="Question"/>
        <w:numPr>
          <w:ilvl w:val="0"/>
          <w:numId w:val="30"/>
        </w:numPr>
      </w:pPr>
      <w:r>
        <w:t>Place the fruit in order of the volume of ethene they produce each hour, smallest first.</w:t>
      </w:r>
    </w:p>
    <w:p w14:paraId="5D04ABEF" w14:textId="670E0E4F" w:rsidR="00277D13" w:rsidRDefault="00CF4A6D" w:rsidP="0092693B">
      <w:pPr>
        <w:pStyle w:val="Answertext"/>
        <w:rPr>
          <w:rStyle w:val="AnswercontextChar"/>
          <w:bCs/>
          <w:iCs/>
          <w:shd w:val="clear" w:color="auto" w:fill="auto"/>
        </w:rPr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21D5055F" w14:textId="0FFB325B" w:rsidR="00CF4A6D" w:rsidRPr="0092693B" w:rsidRDefault="00CF4A6D" w:rsidP="0092693B">
      <w:pPr>
        <w:pStyle w:val="Answertext"/>
      </w:pPr>
    </w:p>
    <w:p w14:paraId="1744E910" w14:textId="4A8C5ABB" w:rsidR="00277D13" w:rsidRDefault="00277D13" w:rsidP="00145EED">
      <w:pPr>
        <w:pStyle w:val="Question"/>
        <w:numPr>
          <w:ilvl w:val="0"/>
          <w:numId w:val="30"/>
        </w:numPr>
      </w:pPr>
      <w:r>
        <w:t>Calculate the volume of ethene produced by the following masses of fruit.</w:t>
      </w:r>
    </w:p>
    <w:p w14:paraId="28CEB58A" w14:textId="29D65D91" w:rsidR="00277D13" w:rsidRPr="0092693B" w:rsidRDefault="00277D13" w:rsidP="0092693B">
      <w:pPr>
        <w:pStyle w:val="Questioncontext"/>
      </w:pPr>
      <w:r>
        <w:t>Remember to give units in your answers.</w:t>
      </w:r>
    </w:p>
    <w:p w14:paraId="2020D819" w14:textId="3CD44746" w:rsidR="00277D13" w:rsidRPr="0092693B" w:rsidRDefault="00CF4A6D" w:rsidP="0092693B">
      <w:pPr>
        <w:pStyle w:val="Question"/>
        <w:numPr>
          <w:ilvl w:val="0"/>
          <w:numId w:val="7"/>
        </w:numPr>
      </w:pPr>
      <w:r>
        <w:rPr>
          <w:b w:val="0"/>
          <w:bCs w:val="0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1170EF3" wp14:editId="528EDA0A">
                <wp:simplePos x="0" y="0"/>
                <wp:positionH relativeFrom="column">
                  <wp:posOffset>887647</wp:posOffset>
                </wp:positionH>
                <wp:positionV relativeFrom="paragraph">
                  <wp:posOffset>262890</wp:posOffset>
                </wp:positionV>
                <wp:extent cx="3013075" cy="230201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3075" cy="23020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40480CE0" id="Rectangle 4" o:spid="_x0000_s1026" style="position:absolute;margin-left:69.9pt;margin-top:20.7pt;width:237.25pt;height:18.15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" fillcolor="#f2f2f2 [3052]" stroked="f" strokeweight="1pt"/>
            </w:pict>
          </mc:Fallback>
        </mc:AlternateContent>
      </w:r>
      <w:r w:rsidR="00277D13">
        <w:t>2 kg of bananas in 1 hour</w:t>
      </w:r>
      <w:r w:rsidR="00277D13">
        <w:br/>
      </w:r>
      <w:r w:rsidR="0092693B">
        <w:rPr>
          <w:color w:val="FF0000"/>
        </w:rPr>
        <w:br/>
      </w:r>
    </w:p>
    <w:p w14:paraId="05AD5A92" w14:textId="36BF19E1" w:rsidR="00277D13" w:rsidRPr="0092693B" w:rsidRDefault="00CF4A6D" w:rsidP="0092693B">
      <w:pPr>
        <w:pStyle w:val="Question"/>
        <w:numPr>
          <w:ilvl w:val="0"/>
          <w:numId w:val="7"/>
        </w:numPr>
      </w:pPr>
      <w:r>
        <w:rPr>
          <w:b w:val="0"/>
          <w:bCs w:val="0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E8F976E" wp14:editId="3AB5283C">
                <wp:simplePos x="0" y="0"/>
                <wp:positionH relativeFrom="column">
                  <wp:posOffset>897007</wp:posOffset>
                </wp:positionH>
                <wp:positionV relativeFrom="paragraph">
                  <wp:posOffset>200688</wp:posOffset>
                </wp:positionV>
                <wp:extent cx="3013075" cy="230201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3075" cy="23020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25F3FC12" id="Rectangle 8" o:spid="_x0000_s1026" style="position:absolute;margin-left:70.65pt;margin-top:15.8pt;width:237.25pt;height:18.15pt;z-index:251683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" fillcolor="#f2f2f2 [3052]" stroked="f" strokeweight="1pt"/>
            </w:pict>
          </mc:Fallback>
        </mc:AlternateContent>
      </w:r>
      <w:r w:rsidR="00277D13">
        <w:t>200 g of apricots in 1 hour</w:t>
      </w:r>
      <w:r w:rsidR="00277D13">
        <w:br/>
      </w:r>
      <w:r w:rsidR="0092693B">
        <w:rPr>
          <w:color w:val="FF0000"/>
        </w:rPr>
        <w:br/>
      </w:r>
    </w:p>
    <w:p w14:paraId="2C9B25A1" w14:textId="6AB43308" w:rsidR="00277D13" w:rsidRPr="00CF4A6D" w:rsidRDefault="00CF4A6D" w:rsidP="0092693B">
      <w:pPr>
        <w:pStyle w:val="Question"/>
        <w:numPr>
          <w:ilvl w:val="0"/>
          <w:numId w:val="7"/>
        </w:numPr>
        <w:rPr>
          <w:rStyle w:val="AnswercontextChar"/>
          <w:b/>
          <w:iCs w:val="0"/>
          <w:color w:val="FF0000"/>
          <w:shd w:val="clear" w:color="auto" w:fill="auto"/>
        </w:rPr>
      </w:pPr>
      <w:r>
        <w:rPr>
          <w:b w:val="0"/>
          <w:bCs w:val="0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CA2155E" wp14:editId="3A4DCEB8">
                <wp:simplePos x="0" y="0"/>
                <wp:positionH relativeFrom="column">
                  <wp:posOffset>898498</wp:posOffset>
                </wp:positionH>
                <wp:positionV relativeFrom="paragraph">
                  <wp:posOffset>180671</wp:posOffset>
                </wp:positionV>
                <wp:extent cx="3013075" cy="230201"/>
                <wp:effectExtent l="0" t="0" r="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3075" cy="23020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7B5A29F7" id="Rectangle 10" o:spid="_x0000_s1026" style="position:absolute;margin-left:70.75pt;margin-top:14.25pt;width:237.25pt;height:18.15pt;z-index:251685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" fillcolor="#f2f2f2 [3052]" stroked="f" strokeweight="1pt"/>
            </w:pict>
          </mc:Fallback>
        </mc:AlternateContent>
      </w:r>
      <w:r w:rsidR="00277D13">
        <w:t>4 kg of pears in 2 hours</w:t>
      </w:r>
      <w:r w:rsidR="00277D13">
        <w:br/>
      </w:r>
    </w:p>
    <w:p w14:paraId="19E0124C" w14:textId="77777777" w:rsidR="00CF4A6D" w:rsidRPr="0092693B" w:rsidRDefault="00CF4A6D" w:rsidP="00CF4A6D">
      <w:pPr>
        <w:pStyle w:val="Question"/>
        <w:rPr>
          <w:rStyle w:val="AnswertextChar"/>
          <w:i w:val="0"/>
          <w:iCs w:val="0"/>
          <w:color w:val="FF0000"/>
          <w:shd w:val="clear" w:color="auto" w:fill="auto"/>
        </w:rPr>
      </w:pPr>
    </w:p>
    <w:p w14:paraId="565A77C4" w14:textId="77777777" w:rsidR="00A346FA" w:rsidRDefault="00A346FA" w:rsidP="00A346FA">
      <w:pPr>
        <w:pStyle w:val="Question"/>
        <w:ind w:left="720"/>
      </w:pPr>
    </w:p>
    <w:p w14:paraId="56FF67E1" w14:textId="13C0611E" w:rsidR="00277D13" w:rsidRDefault="00277D13" w:rsidP="00145EED">
      <w:pPr>
        <w:pStyle w:val="Question"/>
        <w:numPr>
          <w:ilvl w:val="0"/>
          <w:numId w:val="30"/>
        </w:numPr>
      </w:pPr>
      <w:proofErr w:type="spellStart"/>
      <w:r>
        <w:t>Ethene</w:t>
      </w:r>
      <w:proofErr w:type="spellEnd"/>
      <w:r>
        <w:t xml:space="preserve"> has the molecular formula C</w:t>
      </w:r>
      <w:r w:rsidRPr="004A644B">
        <w:rPr>
          <w:vertAlign w:val="subscript"/>
        </w:rPr>
        <w:t>2</w:t>
      </w:r>
      <w:r>
        <w:t>H</w:t>
      </w:r>
      <w:r w:rsidRPr="004A644B">
        <w:rPr>
          <w:vertAlign w:val="subscript"/>
        </w:rPr>
        <w:t>4</w:t>
      </w:r>
      <w:r>
        <w:t>.</w:t>
      </w:r>
    </w:p>
    <w:p w14:paraId="1DA1CEDC" w14:textId="64474F46" w:rsidR="00277D13" w:rsidRPr="0092693B" w:rsidRDefault="00277D13" w:rsidP="0092693B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Draw the structure of an ethene molecule showing the chemical bonds.</w:t>
      </w:r>
    </w:p>
    <w:p w14:paraId="63898AE9" w14:textId="65EF185F" w:rsidR="00277D13" w:rsidRDefault="00277D13" w:rsidP="0092693B">
      <w:pPr>
        <w:pStyle w:val="Answertext"/>
        <w:rPr>
          <w:noProof/>
        </w:rPr>
      </w:pPr>
    </w:p>
    <w:p w14:paraId="2086E80E" w14:textId="77777777" w:rsidR="00CF4A6D" w:rsidRDefault="00CF4A6D" w:rsidP="0092693B">
      <w:pPr>
        <w:pStyle w:val="Answertext"/>
      </w:pPr>
    </w:p>
    <w:p w14:paraId="2EA3074E" w14:textId="2CA9E0F5" w:rsidR="00277D13" w:rsidRDefault="00277D13" w:rsidP="0092693B">
      <w:pPr>
        <w:pStyle w:val="Answertext"/>
      </w:pPr>
    </w:p>
    <w:p w14:paraId="0C27DC2B" w14:textId="5ADF37EE" w:rsidR="0092693B" w:rsidRDefault="0092693B" w:rsidP="0092693B">
      <w:pPr>
        <w:pStyle w:val="Answertext"/>
      </w:pPr>
    </w:p>
    <w:p w14:paraId="40718512" w14:textId="5E0AD4AF" w:rsidR="0092693B" w:rsidRDefault="0092693B" w:rsidP="0092693B">
      <w:pPr>
        <w:pStyle w:val="Answertext"/>
      </w:pPr>
    </w:p>
    <w:p w14:paraId="608E32E9" w14:textId="77777777" w:rsidR="0092693B" w:rsidRDefault="0092693B" w:rsidP="0092693B">
      <w:pPr>
        <w:pStyle w:val="Answertext"/>
      </w:pPr>
    </w:p>
    <w:p w14:paraId="3F5BFC13" w14:textId="4BBBD80F" w:rsidR="00277D13" w:rsidRDefault="00A346FA" w:rsidP="00145EED">
      <w:pPr>
        <w:pStyle w:val="Question"/>
        <w:numPr>
          <w:ilvl w:val="0"/>
          <w:numId w:val="30"/>
        </w:numPr>
      </w:pPr>
      <w:proofErr w:type="spellStart"/>
      <w:r>
        <w:t>E</w:t>
      </w:r>
      <w:r w:rsidR="00277D13" w:rsidRPr="00BA0864">
        <w:t>thene</w:t>
      </w:r>
      <w:proofErr w:type="spellEnd"/>
      <w:r w:rsidR="00277D13" w:rsidRPr="00BA0864">
        <w:t xml:space="preserve"> is described as</w:t>
      </w:r>
      <w:r>
        <w:t xml:space="preserve"> an unsaturated hydrocarbon, define each term in the table below.</w:t>
      </w:r>
    </w:p>
    <w:tbl>
      <w:tblPr>
        <w:tblStyle w:val="TableGrid"/>
        <w:tblW w:w="9002" w:type="dxa"/>
        <w:tblInd w:w="632" w:type="dxa"/>
        <w:tblLook w:val="04A0" w:firstRow="1" w:lastRow="0" w:firstColumn="1" w:lastColumn="0" w:noHBand="0" w:noVBand="1"/>
      </w:tblPr>
      <w:tblGrid>
        <w:gridCol w:w="1915"/>
        <w:gridCol w:w="7087"/>
      </w:tblGrid>
      <w:tr w:rsidR="009A1BBA" w14:paraId="7129C561" w14:textId="77777777" w:rsidTr="00176856">
        <w:trPr>
          <w:trHeight w:val="574"/>
        </w:trPr>
        <w:tc>
          <w:tcPr>
            <w:tcW w:w="1915" w:type="dxa"/>
            <w:shd w:val="clear" w:color="auto" w:fill="auto"/>
          </w:tcPr>
          <w:p w14:paraId="085B238D" w14:textId="23E9D874" w:rsidR="009A1BBA" w:rsidRPr="00BA0864" w:rsidRDefault="009A1BBA" w:rsidP="00BA086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Unsaturated </w:t>
            </w:r>
          </w:p>
        </w:tc>
        <w:tc>
          <w:tcPr>
            <w:tcW w:w="7087" w:type="dxa"/>
          </w:tcPr>
          <w:p w14:paraId="6F05ACBE" w14:textId="77777777" w:rsidR="009A1BBA" w:rsidRDefault="009A1BBA" w:rsidP="00BA0864">
            <w:pPr>
              <w:pStyle w:val="Answertext"/>
              <w:ind w:left="0" w:firstLine="0"/>
              <w:jc w:val="both"/>
              <w:rPr>
                <w:rStyle w:val="AnswercontextChar"/>
              </w:rPr>
            </w:pPr>
          </w:p>
          <w:p w14:paraId="2B6F8ABA" w14:textId="5D21A6B7" w:rsidR="009A1BBA" w:rsidRDefault="009A1BBA" w:rsidP="00BA0864">
            <w:pPr>
              <w:pStyle w:val="Answertext"/>
              <w:ind w:left="0" w:firstLine="0"/>
              <w:jc w:val="both"/>
              <w:rPr>
                <w:rStyle w:val="AnswercontextChar"/>
              </w:rPr>
            </w:pPr>
          </w:p>
        </w:tc>
      </w:tr>
      <w:tr w:rsidR="00BA0864" w14:paraId="641AED95" w14:textId="77777777" w:rsidTr="00176856">
        <w:trPr>
          <w:trHeight w:val="574"/>
        </w:trPr>
        <w:tc>
          <w:tcPr>
            <w:tcW w:w="1915" w:type="dxa"/>
            <w:shd w:val="clear" w:color="auto" w:fill="auto"/>
          </w:tcPr>
          <w:p w14:paraId="67714701" w14:textId="13600829" w:rsidR="00BA0864" w:rsidRPr="00BA0864" w:rsidRDefault="00BA0864" w:rsidP="00BA0864">
            <w:pPr>
              <w:rPr>
                <w:rFonts w:ascii="Arial" w:hAnsi="Arial" w:cs="Arial"/>
              </w:rPr>
            </w:pPr>
            <w:r w:rsidRPr="00BA0864">
              <w:rPr>
                <w:rFonts w:ascii="Arial" w:hAnsi="Arial" w:cs="Arial"/>
                <w:b/>
                <w:bCs/>
              </w:rPr>
              <w:t xml:space="preserve">Hydrocarbon </w:t>
            </w:r>
          </w:p>
        </w:tc>
        <w:tc>
          <w:tcPr>
            <w:tcW w:w="7087" w:type="dxa"/>
          </w:tcPr>
          <w:p w14:paraId="35CAAE6C" w14:textId="77777777" w:rsidR="00BA0864" w:rsidRDefault="00CF4A6D" w:rsidP="00BA0864">
            <w:pPr>
              <w:pStyle w:val="Answertext"/>
              <w:ind w:left="0" w:firstLine="0"/>
              <w:jc w:val="both"/>
              <w:rPr>
                <w:rStyle w:val="AnswercontextChar"/>
              </w:rPr>
            </w:pPr>
            <w:r>
              <w:rPr>
                <w:rStyle w:val="AnswercontextChar"/>
              </w:rPr>
              <w:t xml:space="preserve"> </w:t>
            </w:r>
          </w:p>
          <w:p w14:paraId="7FBDDF34" w14:textId="3B9DF4F2" w:rsidR="00CF4A6D" w:rsidRPr="00C141FD" w:rsidRDefault="00CF4A6D" w:rsidP="00BA0864">
            <w:pPr>
              <w:pStyle w:val="Answertext"/>
              <w:ind w:left="0" w:firstLine="0"/>
              <w:jc w:val="both"/>
            </w:pPr>
          </w:p>
        </w:tc>
      </w:tr>
    </w:tbl>
    <w:p w14:paraId="67859FC9" w14:textId="77777777" w:rsidR="00277D13" w:rsidRDefault="00277D13" w:rsidP="00145EED">
      <w:pPr>
        <w:pStyle w:val="Question"/>
        <w:numPr>
          <w:ilvl w:val="0"/>
          <w:numId w:val="30"/>
        </w:numPr>
      </w:pPr>
      <w:r>
        <w:t>State the name of a chemical substance that could be used to show that ethene is unsaturated.</w:t>
      </w:r>
    </w:p>
    <w:p w14:paraId="6D872ED2" w14:textId="741A729D" w:rsidR="00277D13" w:rsidRPr="0092693B" w:rsidRDefault="00CF4A6D" w:rsidP="0092693B">
      <w:pPr>
        <w:pStyle w:val="Answertext"/>
      </w:pPr>
      <w:r>
        <w:rPr>
          <w:rStyle w:val="AnswercontextChar"/>
        </w:rPr>
        <w:t xml:space="preserve"> </w:t>
      </w:r>
    </w:p>
    <w:p w14:paraId="761C134A" w14:textId="77777777" w:rsidR="00277D13" w:rsidRDefault="00277D13" w:rsidP="00145EED">
      <w:pPr>
        <w:pStyle w:val="Question"/>
        <w:numPr>
          <w:ilvl w:val="0"/>
          <w:numId w:val="30"/>
        </w:numPr>
      </w:pPr>
      <w:r>
        <w:t>Give the result of the test when using the substance in part f).</w:t>
      </w:r>
    </w:p>
    <w:p w14:paraId="2E1CF864" w14:textId="4B7F628F" w:rsidR="00277D13" w:rsidRDefault="00CF4A6D" w:rsidP="0092693B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70F4F006" w14:textId="77777777" w:rsidR="00CF4A6D" w:rsidRPr="00B73CD5" w:rsidRDefault="00CF4A6D" w:rsidP="0092693B">
      <w:pPr>
        <w:pStyle w:val="Answertext"/>
      </w:pPr>
    </w:p>
    <w:p w14:paraId="2871ED92" w14:textId="77777777" w:rsidR="00277D13" w:rsidRDefault="00277D13" w:rsidP="00277D13">
      <w:pPr>
        <w:rPr>
          <w:rFonts w:ascii="Arial" w:hAnsi="Arial" w:cs="Arial"/>
        </w:rPr>
      </w:pPr>
    </w:p>
    <w:p w14:paraId="6FC47183" w14:textId="77777777" w:rsidR="00145EED" w:rsidRDefault="00145EED">
      <w:pPr>
        <w:rPr>
          <w:rFonts w:ascii="Arial" w:hAnsi="Arial" w:cs="Arial"/>
          <w:b/>
          <w:bCs/>
        </w:rPr>
      </w:pPr>
      <w:r>
        <w:br w:type="page"/>
      </w:r>
      <w:bookmarkStart w:id="0" w:name="_GoBack"/>
      <w:bookmarkEnd w:id="0"/>
    </w:p>
    <w:p w14:paraId="4AFFFC83" w14:textId="262836A0" w:rsidR="00277D13" w:rsidRDefault="00277D13" w:rsidP="00145EED">
      <w:pPr>
        <w:pStyle w:val="Question"/>
        <w:numPr>
          <w:ilvl w:val="0"/>
          <w:numId w:val="29"/>
        </w:numPr>
        <w:spacing w:before="0"/>
        <w:ind w:left="714" w:hanging="357"/>
      </w:pPr>
      <w:r>
        <w:lastRenderedPageBreak/>
        <w:t>This question is about the two molecules in the table below.</w:t>
      </w:r>
    </w:p>
    <w:p w14:paraId="1C1813D3" w14:textId="77777777" w:rsidR="008061D6" w:rsidRPr="008061D6" w:rsidRDefault="008061D6" w:rsidP="008061D6">
      <w:pPr>
        <w:pStyle w:val="Question"/>
        <w:spacing w:before="0"/>
        <w:ind w:left="714"/>
      </w:pPr>
    </w:p>
    <w:p w14:paraId="5986F8D1" w14:textId="60DC3B32" w:rsidR="00277D13" w:rsidRPr="00C141FD" w:rsidRDefault="00277D13" w:rsidP="008061D6">
      <w:pPr>
        <w:pStyle w:val="Question"/>
        <w:numPr>
          <w:ilvl w:val="0"/>
          <w:numId w:val="24"/>
        </w:numPr>
      </w:pPr>
      <w:r w:rsidRPr="00C141FD">
        <w:t>Complete the table.</w:t>
      </w:r>
    </w:p>
    <w:tbl>
      <w:tblPr>
        <w:tblStyle w:val="TableGrid"/>
        <w:tblW w:w="0" w:type="auto"/>
        <w:tblInd w:w="632" w:type="dxa"/>
        <w:tblLook w:val="04A0" w:firstRow="1" w:lastRow="0" w:firstColumn="1" w:lastColumn="0" w:noHBand="0" w:noVBand="1"/>
      </w:tblPr>
      <w:tblGrid>
        <w:gridCol w:w="2405"/>
        <w:gridCol w:w="2552"/>
        <w:gridCol w:w="2551"/>
      </w:tblGrid>
      <w:tr w:rsidR="00277D13" w14:paraId="7CC96D29" w14:textId="77777777" w:rsidTr="0059102C">
        <w:tc>
          <w:tcPr>
            <w:tcW w:w="2405" w:type="dxa"/>
            <w:shd w:val="clear" w:color="auto" w:fill="D9D9D9" w:themeFill="background1" w:themeFillShade="D9"/>
          </w:tcPr>
          <w:p w14:paraId="2A0451DA" w14:textId="77777777" w:rsidR="00277D13" w:rsidRDefault="00277D13" w:rsidP="00617D8C">
            <w:pPr>
              <w:rPr>
                <w:rFonts w:ascii="Arial" w:hAnsi="Arial" w:cs="Arial"/>
              </w:rPr>
            </w:pPr>
          </w:p>
        </w:tc>
        <w:tc>
          <w:tcPr>
            <w:tcW w:w="2552" w:type="dxa"/>
            <w:shd w:val="clear" w:color="auto" w:fill="D9D9D9" w:themeFill="background1" w:themeFillShade="D9"/>
          </w:tcPr>
          <w:p w14:paraId="02C4EF91" w14:textId="77777777" w:rsidR="00277D13" w:rsidRPr="0099750C" w:rsidRDefault="00277D13" w:rsidP="00617D8C">
            <w:pPr>
              <w:jc w:val="center"/>
              <w:rPr>
                <w:rFonts w:ascii="Arial" w:hAnsi="Arial" w:cs="Arial"/>
                <w:b/>
                <w:bCs/>
              </w:rPr>
            </w:pPr>
            <w:r w:rsidRPr="0099750C">
              <w:rPr>
                <w:rFonts w:ascii="Arial" w:hAnsi="Arial" w:cs="Arial"/>
                <w:b/>
                <w:bCs/>
                <w:noProof/>
                <w:lang w:eastAsia="en-GB"/>
              </w:rPr>
              <w:drawing>
                <wp:anchor distT="0" distB="0" distL="114300" distR="114300" simplePos="0" relativeHeight="251676672" behindDoc="0" locked="0" layoutInCell="1" allowOverlap="1" wp14:anchorId="007C861D" wp14:editId="6359ED6A">
                  <wp:simplePos x="0" y="0"/>
                  <wp:positionH relativeFrom="column">
                    <wp:posOffset>183515</wp:posOffset>
                  </wp:positionH>
                  <wp:positionV relativeFrom="paragraph">
                    <wp:posOffset>71120</wp:posOffset>
                  </wp:positionV>
                  <wp:extent cx="1057275" cy="634365"/>
                  <wp:effectExtent l="0" t="0" r="9525" b="0"/>
                  <wp:wrapNone/>
                  <wp:docPr id="9" name="Picture 9" descr="C:\Users\Owner\AppData\Local\Microsoft\Windows\INetCache\Content.MSO\6D48BFDD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Owner\AppData\Local\Microsoft\Windows\INetCache\Content.MSO\6D48BFDD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275" cy="6343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8273935" w14:textId="77777777" w:rsidR="00277D13" w:rsidRPr="0099750C" w:rsidRDefault="00277D13" w:rsidP="00617D8C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73CA948C" w14:textId="77777777" w:rsidR="00277D13" w:rsidRPr="0099750C" w:rsidRDefault="00277D13" w:rsidP="00617D8C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3DB1BE17" w14:textId="77777777" w:rsidR="00277D13" w:rsidRPr="0099750C" w:rsidRDefault="00277D13" w:rsidP="00617D8C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66D63C50" w14:textId="77777777" w:rsidR="00277D13" w:rsidRPr="0099750C" w:rsidRDefault="00277D13" w:rsidP="00617D8C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43D4BF99" w14:textId="77777777" w:rsidR="00277D13" w:rsidRPr="0099750C" w:rsidRDefault="00277D13" w:rsidP="00617D8C">
            <w:pPr>
              <w:jc w:val="center"/>
              <w:rPr>
                <w:rFonts w:ascii="Arial" w:hAnsi="Arial" w:cs="Arial"/>
                <w:b/>
                <w:bCs/>
              </w:rPr>
            </w:pPr>
            <w:r w:rsidRPr="0099750C">
              <w:rPr>
                <w:rFonts w:ascii="Arial" w:hAnsi="Arial" w:cs="Arial"/>
                <w:b/>
                <w:bCs/>
              </w:rPr>
              <w:t>Molecule 1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53C7380F" w14:textId="77777777" w:rsidR="00277D13" w:rsidRPr="0099750C" w:rsidRDefault="00277D13" w:rsidP="00617D8C">
            <w:pPr>
              <w:jc w:val="center"/>
              <w:rPr>
                <w:rFonts w:ascii="Arial" w:hAnsi="Arial" w:cs="Arial"/>
                <w:b/>
                <w:bCs/>
              </w:rPr>
            </w:pPr>
            <w:r w:rsidRPr="0099750C">
              <w:rPr>
                <w:rFonts w:ascii="Arial" w:hAnsi="Arial" w:cs="Arial"/>
                <w:b/>
                <w:bCs/>
                <w:noProof/>
                <w:lang w:eastAsia="en-GB"/>
              </w:rPr>
              <w:drawing>
                <wp:anchor distT="0" distB="0" distL="114300" distR="114300" simplePos="0" relativeHeight="251677696" behindDoc="0" locked="0" layoutInCell="1" allowOverlap="1" wp14:anchorId="41892479" wp14:editId="58EF8695">
                  <wp:simplePos x="0" y="0"/>
                  <wp:positionH relativeFrom="column">
                    <wp:posOffset>294640</wp:posOffset>
                  </wp:positionH>
                  <wp:positionV relativeFrom="paragraph">
                    <wp:posOffset>58420</wp:posOffset>
                  </wp:positionV>
                  <wp:extent cx="723900" cy="683260"/>
                  <wp:effectExtent l="0" t="0" r="0" b="2540"/>
                  <wp:wrapNone/>
                  <wp:docPr id="12" name="Picture 12" descr="C:\Users\Owner\AppData\Local\Microsoft\Windows\INetCache\Content.MSO\1D6B7AF3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Owner\AppData\Local\Microsoft\Windows\INetCache\Content.MSO\1D6B7AF3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683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CBE6B5F" w14:textId="77777777" w:rsidR="00277D13" w:rsidRPr="0099750C" w:rsidRDefault="00277D13" w:rsidP="00617D8C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5029DFC5" w14:textId="77777777" w:rsidR="00277D13" w:rsidRPr="0099750C" w:rsidRDefault="00277D13" w:rsidP="00617D8C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717A749C" w14:textId="77777777" w:rsidR="00277D13" w:rsidRPr="0099750C" w:rsidRDefault="00277D13" w:rsidP="00617D8C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01D88208" w14:textId="77777777" w:rsidR="00277D13" w:rsidRPr="0099750C" w:rsidRDefault="00277D13" w:rsidP="00617D8C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6A011C09" w14:textId="77777777" w:rsidR="00277D13" w:rsidRPr="0099750C" w:rsidRDefault="00277D13" w:rsidP="0099750C">
            <w:pPr>
              <w:jc w:val="center"/>
              <w:rPr>
                <w:rFonts w:ascii="Arial" w:hAnsi="Arial" w:cs="Arial"/>
                <w:b/>
                <w:bCs/>
              </w:rPr>
            </w:pPr>
            <w:r w:rsidRPr="0099750C">
              <w:rPr>
                <w:rFonts w:ascii="Arial" w:hAnsi="Arial" w:cs="Arial"/>
                <w:b/>
                <w:bCs/>
              </w:rPr>
              <w:t>Molecule 2</w:t>
            </w:r>
          </w:p>
          <w:p w14:paraId="479D68C7" w14:textId="77777777" w:rsidR="00277D13" w:rsidRPr="0099750C" w:rsidRDefault="00277D13" w:rsidP="00617D8C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277D13" w14:paraId="1C677263" w14:textId="77777777" w:rsidTr="0059102C">
        <w:trPr>
          <w:trHeight w:val="20"/>
        </w:trPr>
        <w:tc>
          <w:tcPr>
            <w:tcW w:w="2405" w:type="dxa"/>
            <w:shd w:val="clear" w:color="auto" w:fill="auto"/>
          </w:tcPr>
          <w:p w14:paraId="566DBA0D" w14:textId="77777777" w:rsidR="00277D13" w:rsidRDefault="00277D13" w:rsidP="00617D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omologous series  </w:t>
            </w:r>
          </w:p>
          <w:p w14:paraId="4A875DD0" w14:textId="77777777" w:rsidR="00277D13" w:rsidRDefault="00277D13" w:rsidP="00617D8C">
            <w:pPr>
              <w:rPr>
                <w:rFonts w:ascii="Arial" w:hAnsi="Arial" w:cs="Arial"/>
              </w:rPr>
            </w:pPr>
          </w:p>
        </w:tc>
        <w:tc>
          <w:tcPr>
            <w:tcW w:w="2552" w:type="dxa"/>
          </w:tcPr>
          <w:p w14:paraId="4626CD47" w14:textId="10C48DB4" w:rsidR="00277D13" w:rsidRPr="00C141FD" w:rsidRDefault="00CF4A6D" w:rsidP="008061D6">
            <w:pPr>
              <w:pStyle w:val="Answertext"/>
              <w:ind w:left="0" w:firstLine="0"/>
              <w:jc w:val="both"/>
            </w:pPr>
            <w:r>
              <w:rPr>
                <w:rStyle w:val="AnswercontextChar"/>
              </w:rPr>
              <w:t xml:space="preserve"> </w:t>
            </w:r>
          </w:p>
        </w:tc>
        <w:tc>
          <w:tcPr>
            <w:tcW w:w="2551" w:type="dxa"/>
          </w:tcPr>
          <w:p w14:paraId="599DF907" w14:textId="58BBA297" w:rsidR="00277D13" w:rsidRPr="00C141FD" w:rsidRDefault="00CF4A6D" w:rsidP="008061D6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</w:tr>
      <w:tr w:rsidR="00277D13" w14:paraId="6165C302" w14:textId="77777777" w:rsidTr="0059102C">
        <w:trPr>
          <w:trHeight w:val="20"/>
        </w:trPr>
        <w:tc>
          <w:tcPr>
            <w:tcW w:w="2405" w:type="dxa"/>
            <w:shd w:val="clear" w:color="auto" w:fill="auto"/>
          </w:tcPr>
          <w:p w14:paraId="479C0892" w14:textId="77777777" w:rsidR="00277D13" w:rsidRDefault="00277D13" w:rsidP="00617D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eneral formula of homologous series</w:t>
            </w:r>
          </w:p>
          <w:p w14:paraId="4801A341" w14:textId="77777777" w:rsidR="00277D13" w:rsidRDefault="00277D13" w:rsidP="00617D8C">
            <w:pPr>
              <w:rPr>
                <w:rFonts w:ascii="Arial" w:hAnsi="Arial" w:cs="Arial"/>
              </w:rPr>
            </w:pPr>
          </w:p>
        </w:tc>
        <w:tc>
          <w:tcPr>
            <w:tcW w:w="2552" w:type="dxa"/>
          </w:tcPr>
          <w:p w14:paraId="01E0C2C5" w14:textId="4DD62285" w:rsidR="00277D13" w:rsidRPr="00C141FD" w:rsidRDefault="00CF4A6D" w:rsidP="008061D6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  <w:tc>
          <w:tcPr>
            <w:tcW w:w="2551" w:type="dxa"/>
          </w:tcPr>
          <w:p w14:paraId="269C9DFD" w14:textId="692204F4" w:rsidR="00277D13" w:rsidRPr="00C141FD" w:rsidRDefault="00CF4A6D" w:rsidP="008061D6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</w:tr>
      <w:tr w:rsidR="00277D13" w14:paraId="646EAF11" w14:textId="77777777" w:rsidTr="0059102C">
        <w:trPr>
          <w:trHeight w:val="20"/>
        </w:trPr>
        <w:tc>
          <w:tcPr>
            <w:tcW w:w="2405" w:type="dxa"/>
            <w:shd w:val="clear" w:color="auto" w:fill="auto"/>
          </w:tcPr>
          <w:p w14:paraId="17F71B3D" w14:textId="77777777" w:rsidR="00277D13" w:rsidRDefault="00277D13" w:rsidP="00617D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of substance</w:t>
            </w:r>
          </w:p>
          <w:p w14:paraId="7DDCC222" w14:textId="77777777" w:rsidR="00277D13" w:rsidRDefault="00277D13" w:rsidP="00617D8C">
            <w:pPr>
              <w:rPr>
                <w:rFonts w:ascii="Arial" w:hAnsi="Arial" w:cs="Arial"/>
              </w:rPr>
            </w:pPr>
          </w:p>
        </w:tc>
        <w:tc>
          <w:tcPr>
            <w:tcW w:w="2552" w:type="dxa"/>
          </w:tcPr>
          <w:p w14:paraId="19107D6D" w14:textId="7C8260C6" w:rsidR="00277D13" w:rsidRPr="00C141FD" w:rsidRDefault="00CF4A6D" w:rsidP="008061D6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  <w:tc>
          <w:tcPr>
            <w:tcW w:w="2551" w:type="dxa"/>
          </w:tcPr>
          <w:p w14:paraId="28A887CE" w14:textId="7377392A" w:rsidR="00277D13" w:rsidRPr="00C141FD" w:rsidRDefault="00CF4A6D" w:rsidP="008061D6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</w:tr>
      <w:tr w:rsidR="00277D13" w14:paraId="565648E4" w14:textId="77777777" w:rsidTr="0059102C">
        <w:trPr>
          <w:trHeight w:val="20"/>
        </w:trPr>
        <w:tc>
          <w:tcPr>
            <w:tcW w:w="2405" w:type="dxa"/>
            <w:shd w:val="clear" w:color="auto" w:fill="auto"/>
          </w:tcPr>
          <w:p w14:paraId="053F1917" w14:textId="77777777" w:rsidR="00277D13" w:rsidRDefault="00277D13" w:rsidP="00617D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lecular formula</w:t>
            </w:r>
          </w:p>
          <w:p w14:paraId="60B228C6" w14:textId="77777777" w:rsidR="00277D13" w:rsidRDefault="00277D13" w:rsidP="00617D8C">
            <w:pPr>
              <w:rPr>
                <w:rFonts w:ascii="Arial" w:hAnsi="Arial" w:cs="Arial"/>
              </w:rPr>
            </w:pPr>
          </w:p>
        </w:tc>
        <w:tc>
          <w:tcPr>
            <w:tcW w:w="2552" w:type="dxa"/>
          </w:tcPr>
          <w:p w14:paraId="2DD30E38" w14:textId="7FA94694" w:rsidR="00277D13" w:rsidRPr="00C141FD" w:rsidRDefault="00CF4A6D" w:rsidP="008061D6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  <w:tc>
          <w:tcPr>
            <w:tcW w:w="2551" w:type="dxa"/>
          </w:tcPr>
          <w:p w14:paraId="14D54F77" w14:textId="1D3D766E" w:rsidR="00277D13" w:rsidRPr="00C141FD" w:rsidRDefault="00CF4A6D" w:rsidP="008061D6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</w:tr>
      <w:tr w:rsidR="00CF4A6D" w14:paraId="252B412A" w14:textId="77777777" w:rsidTr="0059102C">
        <w:trPr>
          <w:trHeight w:val="20"/>
        </w:trPr>
        <w:tc>
          <w:tcPr>
            <w:tcW w:w="2405" w:type="dxa"/>
            <w:shd w:val="clear" w:color="auto" w:fill="auto"/>
          </w:tcPr>
          <w:p w14:paraId="0DE8312D" w14:textId="317425A0" w:rsidR="00CF4A6D" w:rsidRDefault="00CF4A6D" w:rsidP="00617D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rns with smoky flame (Y/N)</w:t>
            </w:r>
          </w:p>
        </w:tc>
        <w:tc>
          <w:tcPr>
            <w:tcW w:w="2552" w:type="dxa"/>
          </w:tcPr>
          <w:p w14:paraId="1FB3383B" w14:textId="77777777" w:rsidR="00CF4A6D" w:rsidRDefault="00CF4A6D" w:rsidP="008061D6">
            <w:pPr>
              <w:pStyle w:val="Answertext"/>
              <w:ind w:left="0" w:firstLine="0"/>
              <w:rPr>
                <w:rStyle w:val="AnswercontextChar"/>
              </w:rPr>
            </w:pPr>
          </w:p>
        </w:tc>
        <w:tc>
          <w:tcPr>
            <w:tcW w:w="2551" w:type="dxa"/>
          </w:tcPr>
          <w:p w14:paraId="398101B5" w14:textId="77777777" w:rsidR="00CF4A6D" w:rsidRDefault="00CF4A6D" w:rsidP="008061D6">
            <w:pPr>
              <w:pStyle w:val="Answertext"/>
              <w:ind w:left="0" w:firstLine="0"/>
              <w:rPr>
                <w:rStyle w:val="AnswercontextChar"/>
              </w:rPr>
            </w:pPr>
          </w:p>
        </w:tc>
      </w:tr>
    </w:tbl>
    <w:p w14:paraId="0A0F081C" w14:textId="77777777" w:rsidR="00277D13" w:rsidRDefault="00277D13" w:rsidP="0099750C">
      <w:pPr>
        <w:pStyle w:val="Question"/>
        <w:numPr>
          <w:ilvl w:val="0"/>
          <w:numId w:val="24"/>
        </w:numPr>
      </w:pPr>
      <w:r>
        <w:t>Give the name of a substance that would change molecule 2 into molecule 1.</w:t>
      </w:r>
    </w:p>
    <w:p w14:paraId="6974E58B" w14:textId="1C5E154E" w:rsidR="00277D13" w:rsidRPr="0099750C" w:rsidRDefault="00CF4A6D" w:rsidP="0099750C">
      <w:pPr>
        <w:pStyle w:val="Answertext"/>
      </w:pPr>
      <w:r>
        <w:rPr>
          <w:rStyle w:val="AnswercontextChar"/>
        </w:rPr>
        <w:t xml:space="preserve"> </w:t>
      </w:r>
    </w:p>
    <w:p w14:paraId="4496F19E" w14:textId="77777777" w:rsidR="00277D13" w:rsidRDefault="00277D13" w:rsidP="0099750C">
      <w:pPr>
        <w:pStyle w:val="Question"/>
        <w:numPr>
          <w:ilvl w:val="0"/>
          <w:numId w:val="24"/>
        </w:numPr>
      </w:pPr>
      <w:r>
        <w:t>Which of the molecules is the more reactive?</w:t>
      </w:r>
    </w:p>
    <w:p w14:paraId="6DC0185B" w14:textId="45DB1904" w:rsidR="00277D13" w:rsidRDefault="00277D13" w:rsidP="0099750C">
      <w:pPr>
        <w:pStyle w:val="Questioncontext"/>
      </w:pPr>
      <w:r>
        <w:t>Give a reason.</w:t>
      </w:r>
    </w:p>
    <w:p w14:paraId="4C3939D4" w14:textId="14F29768" w:rsidR="00277D13" w:rsidRDefault="00CF4A6D" w:rsidP="0099750C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39A7265B" w14:textId="77777777" w:rsidR="00CF4A6D" w:rsidRPr="00EE04BC" w:rsidRDefault="00CF4A6D" w:rsidP="0099750C">
      <w:pPr>
        <w:pStyle w:val="Answertext"/>
      </w:pPr>
    </w:p>
    <w:p w14:paraId="4A6C63E4" w14:textId="129552F8" w:rsidR="00277D13" w:rsidRDefault="0099750C" w:rsidP="00277D13">
      <w:pPr>
        <w:pStyle w:val="ListParagraph"/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678720" behindDoc="0" locked="0" layoutInCell="1" allowOverlap="1" wp14:anchorId="1D0FCC62" wp14:editId="0C87F0D1">
            <wp:simplePos x="0" y="0"/>
            <wp:positionH relativeFrom="margin">
              <wp:posOffset>4271646</wp:posOffset>
            </wp:positionH>
            <wp:positionV relativeFrom="paragraph">
              <wp:posOffset>135255</wp:posOffset>
            </wp:positionV>
            <wp:extent cx="1524000" cy="819150"/>
            <wp:effectExtent l="0" t="0" r="0" b="0"/>
            <wp:wrapNone/>
            <wp:docPr id="2" name="Picture 2" descr="C:\Users\Owner\AppData\Local\Microsoft\Windows\INetCache\Content.MSO\C664E47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Owner\AppData\Local\Microsoft\Windows\INetCache\Content.MSO\C664E479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12222" r="61814" b="16111"/>
                    <a:stretch/>
                  </pic:blipFill>
                  <pic:spPr bwMode="auto">
                    <a:xfrm>
                      <a:off x="0" y="0"/>
                      <a:ext cx="152400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0C976D" w14:textId="0B772A3F" w:rsidR="00277D13" w:rsidRPr="0099750C" w:rsidRDefault="00277D13" w:rsidP="0099750C">
      <w:pPr>
        <w:pStyle w:val="Questioncontext"/>
      </w:pPr>
      <w:r>
        <w:t>Parts d) and e) are about the molecule shown.</w:t>
      </w:r>
    </w:p>
    <w:p w14:paraId="0F1A0246" w14:textId="77777777" w:rsidR="00277D13" w:rsidRDefault="00277D13" w:rsidP="0099750C">
      <w:pPr>
        <w:pStyle w:val="Question"/>
        <w:numPr>
          <w:ilvl w:val="0"/>
          <w:numId w:val="24"/>
        </w:numPr>
      </w:pPr>
      <w:r>
        <w:t>What is the name of this molecule?</w:t>
      </w:r>
    </w:p>
    <w:p w14:paraId="709058BA" w14:textId="66C653A1" w:rsidR="00277D13" w:rsidRPr="0099750C" w:rsidRDefault="00CF4A6D" w:rsidP="0099750C">
      <w:pPr>
        <w:pStyle w:val="Answertext"/>
      </w:pPr>
      <w:r>
        <w:rPr>
          <w:rStyle w:val="AnswercontextChar"/>
        </w:rPr>
        <w:t xml:space="preserve"> </w:t>
      </w:r>
    </w:p>
    <w:p w14:paraId="580D2DD5" w14:textId="77777777" w:rsidR="00145EED" w:rsidRDefault="00145EED">
      <w:pPr>
        <w:rPr>
          <w:rFonts w:ascii="Arial" w:hAnsi="Arial" w:cs="Arial"/>
          <w:b/>
          <w:bCs/>
        </w:rPr>
      </w:pPr>
      <w:r>
        <w:br w:type="page"/>
      </w:r>
    </w:p>
    <w:p w14:paraId="1DCC54F1" w14:textId="3F771FD6" w:rsidR="0059102C" w:rsidRDefault="00277D13" w:rsidP="0099750C">
      <w:pPr>
        <w:pStyle w:val="Question"/>
        <w:numPr>
          <w:ilvl w:val="0"/>
          <w:numId w:val="24"/>
        </w:numPr>
        <w:rPr>
          <w:rStyle w:val="QuestioncontextChar"/>
        </w:rPr>
      </w:pPr>
      <w:r>
        <w:lastRenderedPageBreak/>
        <w:t>Which molecule in the table (molecule 1 or molecule 2) is this molecule most similar to?</w:t>
      </w:r>
    </w:p>
    <w:p w14:paraId="6CA8C9AF" w14:textId="1ADD6683" w:rsidR="00277D13" w:rsidRDefault="00277D13" w:rsidP="0059102C">
      <w:pPr>
        <w:pStyle w:val="Questioncontext"/>
      </w:pPr>
      <w:r w:rsidRPr="0059102C">
        <w:rPr>
          <w:rStyle w:val="QuestioncontextChar"/>
        </w:rPr>
        <w:t>Give a reason</w:t>
      </w:r>
      <w:r w:rsidR="00A346FA">
        <w:rPr>
          <w:rStyle w:val="QuestioncontextChar"/>
        </w:rPr>
        <w:t xml:space="preserve"> for your answer</w:t>
      </w:r>
      <w:r w:rsidRPr="0059102C">
        <w:rPr>
          <w:rStyle w:val="QuestioncontextChar"/>
        </w:rPr>
        <w:t>.</w:t>
      </w:r>
    </w:p>
    <w:p w14:paraId="11D2CF7F" w14:textId="4BDC6092" w:rsidR="00CF4A6D" w:rsidRDefault="00CF4A6D" w:rsidP="00CF4A6D">
      <w:pPr>
        <w:pStyle w:val="Answertext"/>
        <w:pBdr>
          <w:bottom w:val="single" w:sz="24" w:space="0" w:color="F2F2F2" w:themeColor="background1" w:themeShade="F2"/>
        </w:pBdr>
        <w:rPr>
          <w:rStyle w:val="AnswercontextChar"/>
        </w:rPr>
      </w:pPr>
    </w:p>
    <w:p w14:paraId="607193FC" w14:textId="00470750" w:rsidR="00CF4A6D" w:rsidRDefault="00CF4A6D" w:rsidP="00CF4A6D">
      <w:pPr>
        <w:pStyle w:val="Answertext"/>
        <w:pBdr>
          <w:bottom w:val="single" w:sz="24" w:space="0" w:color="F2F2F2" w:themeColor="background1" w:themeShade="F2"/>
        </w:pBdr>
        <w:rPr>
          <w:rStyle w:val="AnswercontextChar"/>
        </w:rPr>
      </w:pPr>
    </w:p>
    <w:p w14:paraId="3FF03698" w14:textId="7D6B3757" w:rsidR="00CF4A6D" w:rsidRDefault="00CF4A6D" w:rsidP="00CF4A6D">
      <w:pPr>
        <w:pStyle w:val="Answertext"/>
        <w:pBdr>
          <w:bottom w:val="single" w:sz="24" w:space="0" w:color="F2F2F2" w:themeColor="background1" w:themeShade="F2"/>
        </w:pBdr>
        <w:rPr>
          <w:rStyle w:val="AnswercontextChar"/>
        </w:rPr>
      </w:pPr>
    </w:p>
    <w:p w14:paraId="1536EFD5" w14:textId="779B6F27" w:rsidR="00CF4A6D" w:rsidRDefault="00CF4A6D" w:rsidP="00CF4A6D">
      <w:pPr>
        <w:pStyle w:val="Answertext"/>
        <w:pBdr>
          <w:bottom w:val="single" w:sz="24" w:space="0" w:color="F2F2F2" w:themeColor="background1" w:themeShade="F2"/>
        </w:pBdr>
        <w:rPr>
          <w:rStyle w:val="AnswercontextChar"/>
        </w:rPr>
      </w:pPr>
    </w:p>
    <w:p w14:paraId="210434E3" w14:textId="77777777" w:rsidR="00CF4A6D" w:rsidRPr="00CF4A6D" w:rsidRDefault="00CF4A6D" w:rsidP="00CF4A6D">
      <w:pPr>
        <w:pStyle w:val="Answertext"/>
        <w:pBdr>
          <w:bottom w:val="single" w:sz="24" w:space="0" w:color="F2F2F2" w:themeColor="background1" w:themeShade="F2"/>
        </w:pBdr>
        <w:rPr>
          <w:b/>
          <w:iCs w:val="0"/>
          <w:shd w:val="clear" w:color="auto" w:fill="F2F2F2" w:themeFill="background1" w:themeFillShade="F2"/>
        </w:rPr>
      </w:pPr>
    </w:p>
    <w:p w14:paraId="31A15D24" w14:textId="77777777" w:rsidR="00277D13" w:rsidRPr="00277D13" w:rsidRDefault="00277D13" w:rsidP="00277D13"/>
    <w:sectPr w:rsidR="00277D13" w:rsidRPr="00277D13" w:rsidSect="008408E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B808DB" w14:textId="77777777" w:rsidR="000C165A" w:rsidRDefault="000C165A" w:rsidP="007243E1">
      <w:pPr>
        <w:spacing w:after="0" w:line="240" w:lineRule="auto"/>
      </w:pPr>
      <w:r>
        <w:separator/>
      </w:r>
    </w:p>
  </w:endnote>
  <w:endnote w:type="continuationSeparator" w:id="0">
    <w:p w14:paraId="2DDCE663" w14:textId="77777777" w:rsidR="000C165A" w:rsidRDefault="000C165A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302428991"/>
      <w:docPartObj>
        <w:docPartGallery w:val="Page Numbers (Top of Page)"/>
        <w:docPartUnique/>
      </w:docPartObj>
    </w:sdtPr>
    <w:sdtEndPr/>
    <w:sdtContent>
      <w:p w14:paraId="18FC41C0" w14:textId="673C50C5" w:rsidR="00375115" w:rsidRDefault="00375115" w:rsidP="00375115">
        <w:pPr>
          <w:pStyle w:val="Footer"/>
          <w:tabs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207333F9" wp14:editId="7E9DAD65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7" name="Straight Connector 1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45F80F9D" id="Straight Connector 17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BAH/bI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>[GCSE Organic Chemistry]</w:t>
        </w:r>
        <w:r>
          <w:rPr>
            <w:rFonts w:ascii="Arial" w:hAnsi="Arial" w:cs="Arial"/>
            <w:sz w:val="18"/>
            <w:szCs w:val="18"/>
          </w:rPr>
          <w:tab/>
          <w:t xml:space="preserve">www.rsc.org  </w:t>
        </w:r>
        <w:r>
          <w:rPr>
            <w:rFonts w:ascii="Arial" w:hAnsi="Arial" w:cs="Arial"/>
            <w:sz w:val="18"/>
            <w:szCs w:val="18"/>
          </w:rPr>
          <w:tab/>
        </w:r>
        <w:r w:rsidRPr="00310559">
          <w:rPr>
            <w:rFonts w:ascii="Arial" w:hAnsi="Arial" w:cs="Arial"/>
            <w:sz w:val="18"/>
            <w:szCs w:val="18"/>
          </w:rPr>
          <w:t xml:space="preserve">Page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PAGE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sz w:val="18"/>
            <w:szCs w:val="18"/>
          </w:rPr>
          <w:t>1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  <w:r w:rsidRPr="00310559">
          <w:rPr>
            <w:rFonts w:ascii="Arial" w:hAnsi="Arial" w:cs="Arial"/>
            <w:sz w:val="18"/>
            <w:szCs w:val="18"/>
          </w:rPr>
          <w:t xml:space="preserve"> of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NUMPAGES 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 w:rsidR="008D2EC3">
          <w:rPr>
            <w:rFonts w:ascii="Arial" w:hAnsi="Arial" w:cs="Arial"/>
            <w:noProof/>
            <w:sz w:val="18"/>
            <w:szCs w:val="18"/>
          </w:rPr>
          <w:t>4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31515F9A" w14:textId="77777777" w:rsidR="00375115" w:rsidRDefault="003751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409B17D" w14:textId="67B9A3EC" w:rsidR="00E222A0" w:rsidRDefault="004723DA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7D051CA" wp14:editId="0DDEA241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01BBD600" id="Straight Connector 13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3ZgIR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8B3EC2">
              <w:rPr>
                <w:rFonts w:ascii="Arial" w:hAnsi="Arial" w:cs="Arial"/>
                <w:sz w:val="18"/>
                <w:szCs w:val="18"/>
              </w:rPr>
              <w:t>c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hemistry in context: </w:t>
            </w:r>
            <w:r w:rsidR="004E3B5A">
              <w:rPr>
                <w:rFonts w:ascii="Arial" w:hAnsi="Arial" w:cs="Arial"/>
                <w:sz w:val="18"/>
                <w:szCs w:val="18"/>
              </w:rPr>
              <w:tab/>
              <w:t xml:space="preserve">            </w:t>
            </w:r>
            <w:r w:rsidR="004E3B5A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1E035FC0" w14:textId="7E94B5E6" w:rsidR="004723DA" w:rsidRPr="00310559" w:rsidRDefault="00A346FA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92693B">
              <w:rPr>
                <w:rFonts w:ascii="Arial" w:hAnsi="Arial" w:cs="Arial"/>
                <w:sz w:val="18"/>
                <w:szCs w:val="18"/>
              </w:rPr>
              <w:t>lkenes</w:t>
            </w:r>
            <w:r w:rsidR="008B3EC2">
              <w:rPr>
                <w:rFonts w:ascii="Arial" w:hAnsi="Arial" w:cs="Arial"/>
                <w:sz w:val="18"/>
                <w:szCs w:val="18"/>
              </w:rPr>
              <w:t xml:space="preserve"> (F)</w:t>
            </w:r>
            <w:r>
              <w:rPr>
                <w:rFonts w:ascii="Arial" w:hAnsi="Arial" w:cs="Arial"/>
                <w:sz w:val="18"/>
                <w:szCs w:val="18"/>
              </w:rPr>
              <w:tab/>
              <w:t xml:space="preserve">     </w:t>
            </w:r>
            <w:r w:rsidR="004E3B5A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     </w:t>
            </w:r>
            <w:r w:rsidR="008B3EC2">
              <w:rPr>
                <w:rFonts w:ascii="Arial" w:hAnsi="Arial" w:cs="Arial"/>
                <w:sz w:val="18"/>
                <w:szCs w:val="18"/>
              </w:rPr>
              <w:t>edu</w:t>
            </w:r>
            <w:r w:rsidR="004604AE">
              <w:rPr>
                <w:rFonts w:ascii="Arial" w:hAnsi="Arial" w:cs="Arial"/>
                <w:sz w:val="18"/>
                <w:szCs w:val="18"/>
              </w:rPr>
              <w:t>.rsc.org</w:t>
            </w:r>
            <w:r w:rsidR="004723D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D2EC3">
              <w:rPr>
                <w:rFonts w:ascii="Arial" w:hAnsi="Arial" w:cs="Arial"/>
                <w:noProof/>
                <w:sz w:val="18"/>
                <w:szCs w:val="18"/>
              </w:rPr>
              <w:t>2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D2EC3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57E8D549" w14:textId="1FAEF6F7" w:rsidR="00E222A0" w:rsidRDefault="007767ED" w:rsidP="004E3B5A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8B3EC2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 in context: </w:t>
            </w:r>
            <w:r w:rsidR="004E3B5A">
              <w:rPr>
                <w:rFonts w:ascii="Arial" w:hAnsi="Arial" w:cs="Arial"/>
                <w:sz w:val="18"/>
                <w:szCs w:val="18"/>
              </w:rPr>
              <w:tab/>
            </w:r>
            <w:r w:rsidR="004E3B5A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2AB9FFAB" w14:textId="15B19FAE" w:rsidR="007767ED" w:rsidRPr="00310559" w:rsidRDefault="00A346FA" w:rsidP="004E3B5A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92693B">
              <w:rPr>
                <w:rFonts w:ascii="Arial" w:hAnsi="Arial" w:cs="Arial"/>
                <w:sz w:val="18"/>
                <w:szCs w:val="18"/>
              </w:rPr>
              <w:t>lkenes</w:t>
            </w:r>
            <w:r w:rsidR="008B3EC2">
              <w:rPr>
                <w:rFonts w:ascii="Arial" w:hAnsi="Arial" w:cs="Arial"/>
                <w:sz w:val="18"/>
                <w:szCs w:val="18"/>
              </w:rPr>
              <w:t xml:space="preserve"> (F)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8B3EC2">
              <w:rPr>
                <w:rFonts w:ascii="Arial" w:hAnsi="Arial" w:cs="Arial"/>
                <w:sz w:val="18"/>
                <w:szCs w:val="18"/>
              </w:rPr>
              <w:t>edu.</w:t>
            </w:r>
            <w:r w:rsidR="007767ED">
              <w:rPr>
                <w:rFonts w:ascii="Arial" w:hAnsi="Arial" w:cs="Arial"/>
                <w:sz w:val="18"/>
                <w:szCs w:val="18"/>
              </w:rPr>
              <w:t xml:space="preserve">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D2EC3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D2EC3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BD58CB" w14:textId="77777777" w:rsidR="000C165A" w:rsidRDefault="000C165A" w:rsidP="007243E1">
      <w:pPr>
        <w:spacing w:after="0" w:line="240" w:lineRule="auto"/>
      </w:pPr>
      <w:r>
        <w:separator/>
      </w:r>
    </w:p>
  </w:footnote>
  <w:footnote w:type="continuationSeparator" w:id="0">
    <w:p w14:paraId="093FAF38" w14:textId="77777777" w:rsidR="000C165A" w:rsidRDefault="000C165A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82A24" w14:textId="64C8CD54" w:rsidR="00375115" w:rsidRDefault="00375115">
    <w:pPr>
      <w:pStyle w:val="Header"/>
    </w:pPr>
    <w:r w:rsidRPr="00587B3E">
      <w:rPr>
        <w:noProof/>
        <w:color w:val="0070C0"/>
        <w:lang w:eastAsia="en-GB"/>
      </w:rPr>
      <w:drawing>
        <wp:anchor distT="0" distB="0" distL="114300" distR="114300" simplePos="0" relativeHeight="251675648" behindDoc="1" locked="0" layoutInCell="1" allowOverlap="1" wp14:anchorId="067A0DF4" wp14:editId="0264A2B1">
          <wp:simplePos x="0" y="0"/>
          <wp:positionH relativeFrom="page">
            <wp:posOffset>5221605</wp:posOffset>
          </wp:positionH>
          <wp:positionV relativeFrom="paragraph">
            <wp:posOffset>-368935</wp:posOffset>
          </wp:positionV>
          <wp:extent cx="2009775" cy="992505"/>
          <wp:effectExtent l="0" t="0" r="9525" b="0"/>
          <wp:wrapNone/>
          <wp:docPr id="18" name="Picture 18" descr="Image result for royal society of chemistr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 result for royal society of chemistry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312"/>
                  <a:stretch/>
                </pic:blipFill>
                <pic:spPr bwMode="auto">
                  <a:xfrm>
                    <a:off x="0" y="0"/>
                    <a:ext cx="2009775" cy="992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0EAEC655" w:rsidR="004723DA" w:rsidRPr="00770268" w:rsidRDefault="004E12C8" w:rsidP="00C35887">
    <w:pPr>
      <w:ind w:right="141"/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1792" behindDoc="0" locked="0" layoutInCell="1" allowOverlap="1" wp14:anchorId="61FB5EA7" wp14:editId="2F56EB9F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335969" w14:textId="7C51DCBB" w:rsidR="00546600" w:rsidRDefault="004E12C8" w:rsidP="00546600">
    <w:pPr>
      <w:ind w:right="141"/>
      <w:rPr>
        <w:rFonts w:ascii="Arial" w:hAnsi="Arial" w:cs="Arial"/>
        <w:b/>
        <w:bCs/>
        <w:color w:val="0070C0"/>
        <w:sz w:val="44"/>
        <w:szCs w:val="44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79744" behindDoc="0" locked="0" layoutInCell="1" allowOverlap="1" wp14:anchorId="6B8DE399" wp14:editId="454DECBB">
          <wp:simplePos x="0" y="0"/>
          <wp:positionH relativeFrom="page">
            <wp:align>right</wp:align>
          </wp:positionH>
          <wp:positionV relativeFrom="paragraph">
            <wp:posOffset>-438785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408E9">
      <w:rPr>
        <w:rFonts w:ascii="Arial" w:hAnsi="Arial" w:cs="Arial"/>
        <w:b/>
        <w:bCs/>
        <w:color w:val="0070C0"/>
        <w:sz w:val="44"/>
        <w:szCs w:val="44"/>
      </w:rPr>
      <w:t xml:space="preserve">In </w:t>
    </w:r>
    <w:r w:rsidR="008B3EC2">
      <w:rPr>
        <w:rFonts w:ascii="Arial" w:hAnsi="Arial" w:cs="Arial"/>
        <w:b/>
        <w:bCs/>
        <w:color w:val="0070C0"/>
        <w:sz w:val="44"/>
        <w:szCs w:val="44"/>
      </w:rPr>
      <w:t>c</w:t>
    </w:r>
    <w:r w:rsidR="008408E9">
      <w:rPr>
        <w:rFonts w:ascii="Arial" w:hAnsi="Arial" w:cs="Arial"/>
        <w:b/>
        <w:bCs/>
        <w:color w:val="0070C0"/>
        <w:sz w:val="44"/>
        <w:szCs w:val="44"/>
      </w:rPr>
      <w:t>ontext</w:t>
    </w:r>
  </w:p>
  <w:p w14:paraId="67F9FF36" w14:textId="119FAC67" w:rsidR="00546600" w:rsidRPr="00587B3E" w:rsidRDefault="00546600" w:rsidP="00546600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 w:rsidR="00240188">
      <w:rPr>
        <w:sz w:val="22"/>
      </w:rPr>
      <w:t>Organic</w:t>
    </w:r>
    <w:r>
      <w:rPr>
        <w:sz w:val="22"/>
      </w:rPr>
      <w:t xml:space="preserve"> chemistry</w:t>
    </w:r>
    <w:r w:rsidRPr="00587B3E">
      <w:rPr>
        <w:sz w:val="22"/>
      </w:rPr>
      <w:tab/>
    </w:r>
    <w:r w:rsidR="004F7E95" w:rsidRPr="00587B3E">
      <w:rPr>
        <w:sz w:val="22"/>
      </w:rPr>
      <w:t xml:space="preserve">Level: </w:t>
    </w:r>
    <w:r w:rsidR="00A346FA">
      <w:rPr>
        <w:sz w:val="22"/>
      </w:rPr>
      <w:t>14–</w:t>
    </w:r>
    <w:r w:rsidR="004F7E95">
      <w:rPr>
        <w:sz w:val="22"/>
      </w:rPr>
      <w:t>16 years (Foundation)</w:t>
    </w:r>
  </w:p>
  <w:p w14:paraId="7752AE7F" w14:textId="6AECEEB2" w:rsidR="004723DA" w:rsidRPr="00546600" w:rsidRDefault="00546600" w:rsidP="00546600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A346FA">
      <w:rPr>
        <w:sz w:val="22"/>
      </w:rPr>
      <w:t>A</w:t>
    </w:r>
    <w:r w:rsidR="0092693B">
      <w:rPr>
        <w:sz w:val="22"/>
      </w:rPr>
      <w:t>lkenes</w:t>
    </w:r>
    <w:r w:rsidR="00A346FA">
      <w:rPr>
        <w:sz w:val="22"/>
      </w:rPr>
      <w:t xml:space="preserve"> </w:t>
    </w:r>
    <w:r w:rsidR="00A346FA">
      <w:rPr>
        <w:sz w:val="22"/>
      </w:rPr>
      <w:tab/>
      <w:t xml:space="preserve">Source: </w:t>
    </w:r>
    <w:r w:rsidR="00A346FA" w:rsidRPr="00A346FA">
      <w:rPr>
        <w:sz w:val="22"/>
      </w:rPr>
      <w:t>rsc.li/3jI6P7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5C6B4A"/>
    <w:multiLevelType w:val="hybridMultilevel"/>
    <w:tmpl w:val="CDDCF03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7002D"/>
    <w:multiLevelType w:val="hybridMultilevel"/>
    <w:tmpl w:val="BDF86E2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6154C8"/>
    <w:multiLevelType w:val="hybridMultilevel"/>
    <w:tmpl w:val="88468A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6426D4"/>
    <w:multiLevelType w:val="hybridMultilevel"/>
    <w:tmpl w:val="0AEAF674"/>
    <w:lvl w:ilvl="0" w:tplc="5A56E70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D634856"/>
    <w:multiLevelType w:val="hybridMultilevel"/>
    <w:tmpl w:val="485C61E0"/>
    <w:lvl w:ilvl="0" w:tplc="1CE01BA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3F1F3E"/>
    <w:multiLevelType w:val="hybridMultilevel"/>
    <w:tmpl w:val="9D66D7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E76F5C"/>
    <w:multiLevelType w:val="hybridMultilevel"/>
    <w:tmpl w:val="0400AE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834AE6"/>
    <w:multiLevelType w:val="hybridMultilevel"/>
    <w:tmpl w:val="CDC6DEBC"/>
    <w:lvl w:ilvl="0" w:tplc="8866195C">
      <w:start w:val="1"/>
      <w:numFmt w:val="lowerRoman"/>
      <w:lvlText w:val="%1)"/>
      <w:lvlJc w:val="left"/>
      <w:pPr>
        <w:ind w:left="1440" w:hanging="72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A931A8B"/>
    <w:multiLevelType w:val="hybridMultilevel"/>
    <w:tmpl w:val="7D56D8C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D6250D"/>
    <w:multiLevelType w:val="hybridMultilevel"/>
    <w:tmpl w:val="2B70B22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4"/>
    <w:lvlOverride w:ilvl="0">
      <w:startOverride w:val="1"/>
    </w:lvlOverride>
  </w:num>
  <w:num w:numId="4">
    <w:abstractNumId w:val="4"/>
  </w:num>
  <w:num w:numId="5">
    <w:abstractNumId w:val="2"/>
  </w:num>
  <w:num w:numId="6">
    <w:abstractNumId w:val="0"/>
  </w:num>
  <w:num w:numId="7">
    <w:abstractNumId w:val="7"/>
  </w:num>
  <w:num w:numId="8">
    <w:abstractNumId w:val="3"/>
  </w:num>
  <w:num w:numId="9">
    <w:abstractNumId w:val="8"/>
  </w:num>
  <w:num w:numId="10">
    <w:abstractNumId w:val="4"/>
  </w:num>
  <w:num w:numId="11">
    <w:abstractNumId w:val="4"/>
  </w:num>
  <w:num w:numId="12">
    <w:abstractNumId w:val="4"/>
  </w:num>
  <w:num w:numId="13">
    <w:abstractNumId w:val="4"/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9"/>
  </w:num>
  <w:num w:numId="25">
    <w:abstractNumId w:val="4"/>
  </w:num>
  <w:num w:numId="26">
    <w:abstractNumId w:val="4"/>
  </w:num>
  <w:num w:numId="27">
    <w:abstractNumId w:val="4"/>
  </w:num>
  <w:num w:numId="28">
    <w:abstractNumId w:val="4"/>
  </w:num>
  <w:num w:numId="29">
    <w:abstractNumId w:val="6"/>
  </w:num>
  <w:num w:numId="30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NKkFAKcTgoktAAAA"/>
  </w:docVars>
  <w:rsids>
    <w:rsidRoot w:val="002D4B02"/>
    <w:rsid w:val="000045B2"/>
    <w:rsid w:val="00014DCF"/>
    <w:rsid w:val="00064CBE"/>
    <w:rsid w:val="0007276B"/>
    <w:rsid w:val="000749F5"/>
    <w:rsid w:val="00080BFC"/>
    <w:rsid w:val="00085D89"/>
    <w:rsid w:val="00090EC9"/>
    <w:rsid w:val="000B2CC6"/>
    <w:rsid w:val="000C165A"/>
    <w:rsid w:val="000C17B2"/>
    <w:rsid w:val="000C1B8E"/>
    <w:rsid w:val="000D6CDD"/>
    <w:rsid w:val="000E0D0D"/>
    <w:rsid w:val="000E53EB"/>
    <w:rsid w:val="000F0BC1"/>
    <w:rsid w:val="000F7FB4"/>
    <w:rsid w:val="001228E4"/>
    <w:rsid w:val="00125012"/>
    <w:rsid w:val="00145EED"/>
    <w:rsid w:val="00147841"/>
    <w:rsid w:val="00163D6B"/>
    <w:rsid w:val="00173211"/>
    <w:rsid w:val="00176856"/>
    <w:rsid w:val="00180A8D"/>
    <w:rsid w:val="001A2C29"/>
    <w:rsid w:val="001D1984"/>
    <w:rsid w:val="001D1C09"/>
    <w:rsid w:val="001E5A1E"/>
    <w:rsid w:val="002017C6"/>
    <w:rsid w:val="002134C5"/>
    <w:rsid w:val="0022147F"/>
    <w:rsid w:val="00222E9E"/>
    <w:rsid w:val="002335E3"/>
    <w:rsid w:val="00240188"/>
    <w:rsid w:val="00240A4F"/>
    <w:rsid w:val="0024265C"/>
    <w:rsid w:val="002618E7"/>
    <w:rsid w:val="00265F9A"/>
    <w:rsid w:val="00266C9E"/>
    <w:rsid w:val="0027647A"/>
    <w:rsid w:val="00277D13"/>
    <w:rsid w:val="0028573F"/>
    <w:rsid w:val="00287B50"/>
    <w:rsid w:val="00290756"/>
    <w:rsid w:val="00292D26"/>
    <w:rsid w:val="00294381"/>
    <w:rsid w:val="002957F7"/>
    <w:rsid w:val="002A4266"/>
    <w:rsid w:val="002C3DE6"/>
    <w:rsid w:val="002C5299"/>
    <w:rsid w:val="002C70FD"/>
    <w:rsid w:val="002D4B02"/>
    <w:rsid w:val="002E3138"/>
    <w:rsid w:val="002E59C3"/>
    <w:rsid w:val="00302B6E"/>
    <w:rsid w:val="00310559"/>
    <w:rsid w:val="0032150B"/>
    <w:rsid w:val="0032440F"/>
    <w:rsid w:val="003630EC"/>
    <w:rsid w:val="003670B2"/>
    <w:rsid w:val="00373CCB"/>
    <w:rsid w:val="00375115"/>
    <w:rsid w:val="003809AB"/>
    <w:rsid w:val="00397B9D"/>
    <w:rsid w:val="003A4BE8"/>
    <w:rsid w:val="003B455A"/>
    <w:rsid w:val="003B4B79"/>
    <w:rsid w:val="003C6548"/>
    <w:rsid w:val="003D0618"/>
    <w:rsid w:val="003D426C"/>
    <w:rsid w:val="004014F2"/>
    <w:rsid w:val="0041337F"/>
    <w:rsid w:val="004159CB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4043"/>
    <w:rsid w:val="004C62EB"/>
    <w:rsid w:val="004D5212"/>
    <w:rsid w:val="004D626E"/>
    <w:rsid w:val="004E12C8"/>
    <w:rsid w:val="004E3B5A"/>
    <w:rsid w:val="004E74AC"/>
    <w:rsid w:val="004F0C98"/>
    <w:rsid w:val="004F3ED2"/>
    <w:rsid w:val="004F7E95"/>
    <w:rsid w:val="00500FE7"/>
    <w:rsid w:val="00503D8F"/>
    <w:rsid w:val="00511B35"/>
    <w:rsid w:val="00526972"/>
    <w:rsid w:val="00534F99"/>
    <w:rsid w:val="005371C3"/>
    <w:rsid w:val="00546600"/>
    <w:rsid w:val="005704CF"/>
    <w:rsid w:val="00585395"/>
    <w:rsid w:val="00587B3E"/>
    <w:rsid w:val="0059102C"/>
    <w:rsid w:val="00591EE7"/>
    <w:rsid w:val="005A2BDF"/>
    <w:rsid w:val="005A5FA1"/>
    <w:rsid w:val="005D511A"/>
    <w:rsid w:val="00616A7D"/>
    <w:rsid w:val="0063125E"/>
    <w:rsid w:val="00640CF9"/>
    <w:rsid w:val="006504C7"/>
    <w:rsid w:val="00672EE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11741"/>
    <w:rsid w:val="00712C5C"/>
    <w:rsid w:val="007209C6"/>
    <w:rsid w:val="007243E1"/>
    <w:rsid w:val="007323BF"/>
    <w:rsid w:val="007335E0"/>
    <w:rsid w:val="00762299"/>
    <w:rsid w:val="00770268"/>
    <w:rsid w:val="007767ED"/>
    <w:rsid w:val="007806B1"/>
    <w:rsid w:val="007A161B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061D6"/>
    <w:rsid w:val="00815838"/>
    <w:rsid w:val="00817113"/>
    <w:rsid w:val="00826E2E"/>
    <w:rsid w:val="00830399"/>
    <w:rsid w:val="008408E9"/>
    <w:rsid w:val="00857BAE"/>
    <w:rsid w:val="00861BBD"/>
    <w:rsid w:val="00865C11"/>
    <w:rsid w:val="008705B3"/>
    <w:rsid w:val="008766A9"/>
    <w:rsid w:val="008A39DC"/>
    <w:rsid w:val="008B17D1"/>
    <w:rsid w:val="008B3EC2"/>
    <w:rsid w:val="008D2EC3"/>
    <w:rsid w:val="008D4A39"/>
    <w:rsid w:val="008D59E8"/>
    <w:rsid w:val="008E0B6A"/>
    <w:rsid w:val="008F568E"/>
    <w:rsid w:val="0090214C"/>
    <w:rsid w:val="00904A97"/>
    <w:rsid w:val="00912AAA"/>
    <w:rsid w:val="009161F7"/>
    <w:rsid w:val="0092693B"/>
    <w:rsid w:val="009277E1"/>
    <w:rsid w:val="00950706"/>
    <w:rsid w:val="00956EB5"/>
    <w:rsid w:val="00982BF4"/>
    <w:rsid w:val="0099750C"/>
    <w:rsid w:val="009A1BBA"/>
    <w:rsid w:val="009A79B7"/>
    <w:rsid w:val="009B774C"/>
    <w:rsid w:val="009C1F22"/>
    <w:rsid w:val="009C710C"/>
    <w:rsid w:val="009F497D"/>
    <w:rsid w:val="009F64F2"/>
    <w:rsid w:val="00A024EB"/>
    <w:rsid w:val="00A075D2"/>
    <w:rsid w:val="00A200E1"/>
    <w:rsid w:val="00A346FA"/>
    <w:rsid w:val="00A45844"/>
    <w:rsid w:val="00A56B5C"/>
    <w:rsid w:val="00A56CAB"/>
    <w:rsid w:val="00A62B07"/>
    <w:rsid w:val="00A671B1"/>
    <w:rsid w:val="00A84AD6"/>
    <w:rsid w:val="00A84E72"/>
    <w:rsid w:val="00A9500F"/>
    <w:rsid w:val="00AC54FE"/>
    <w:rsid w:val="00AF660E"/>
    <w:rsid w:val="00B11C17"/>
    <w:rsid w:val="00B3323B"/>
    <w:rsid w:val="00B40736"/>
    <w:rsid w:val="00B41661"/>
    <w:rsid w:val="00B42A69"/>
    <w:rsid w:val="00B42FEA"/>
    <w:rsid w:val="00B50D10"/>
    <w:rsid w:val="00B653A7"/>
    <w:rsid w:val="00B7043C"/>
    <w:rsid w:val="00B85619"/>
    <w:rsid w:val="00BA0864"/>
    <w:rsid w:val="00BA5410"/>
    <w:rsid w:val="00BC6D37"/>
    <w:rsid w:val="00BC731D"/>
    <w:rsid w:val="00BD2F67"/>
    <w:rsid w:val="00BD784B"/>
    <w:rsid w:val="00BE2D99"/>
    <w:rsid w:val="00BE3736"/>
    <w:rsid w:val="00C07DD9"/>
    <w:rsid w:val="00C11CEA"/>
    <w:rsid w:val="00C2204F"/>
    <w:rsid w:val="00C2716B"/>
    <w:rsid w:val="00C35887"/>
    <w:rsid w:val="00C47379"/>
    <w:rsid w:val="00C50063"/>
    <w:rsid w:val="00C65E27"/>
    <w:rsid w:val="00C66C6C"/>
    <w:rsid w:val="00C71029"/>
    <w:rsid w:val="00C75D11"/>
    <w:rsid w:val="00C84157"/>
    <w:rsid w:val="00CD277D"/>
    <w:rsid w:val="00CE5CF7"/>
    <w:rsid w:val="00CF4A6D"/>
    <w:rsid w:val="00D00A81"/>
    <w:rsid w:val="00D01279"/>
    <w:rsid w:val="00D25420"/>
    <w:rsid w:val="00D372AC"/>
    <w:rsid w:val="00D3793E"/>
    <w:rsid w:val="00D41F99"/>
    <w:rsid w:val="00D42FAB"/>
    <w:rsid w:val="00D5318F"/>
    <w:rsid w:val="00D54DA2"/>
    <w:rsid w:val="00D572C0"/>
    <w:rsid w:val="00D65B27"/>
    <w:rsid w:val="00D83863"/>
    <w:rsid w:val="00D83AF5"/>
    <w:rsid w:val="00D935F5"/>
    <w:rsid w:val="00DA074D"/>
    <w:rsid w:val="00DC4447"/>
    <w:rsid w:val="00DD64CE"/>
    <w:rsid w:val="00DD7F8C"/>
    <w:rsid w:val="00E01AD3"/>
    <w:rsid w:val="00E12FC4"/>
    <w:rsid w:val="00E14129"/>
    <w:rsid w:val="00E222A0"/>
    <w:rsid w:val="00E27E5E"/>
    <w:rsid w:val="00E40997"/>
    <w:rsid w:val="00E60618"/>
    <w:rsid w:val="00E87C4E"/>
    <w:rsid w:val="00E93AFC"/>
    <w:rsid w:val="00EB49DD"/>
    <w:rsid w:val="00EB59C9"/>
    <w:rsid w:val="00ED4DDC"/>
    <w:rsid w:val="00EE2E6B"/>
    <w:rsid w:val="00EE4B32"/>
    <w:rsid w:val="00EF0894"/>
    <w:rsid w:val="00EF17C0"/>
    <w:rsid w:val="00EF273C"/>
    <w:rsid w:val="00EF46AF"/>
    <w:rsid w:val="00F0055A"/>
    <w:rsid w:val="00F0264E"/>
    <w:rsid w:val="00F04BFC"/>
    <w:rsid w:val="00F15D45"/>
    <w:rsid w:val="00F2784C"/>
    <w:rsid w:val="00F44845"/>
    <w:rsid w:val="00F54B28"/>
    <w:rsid w:val="00F5773A"/>
    <w:rsid w:val="00F700CF"/>
    <w:rsid w:val="00F9778B"/>
    <w:rsid w:val="00FC31B0"/>
    <w:rsid w:val="00FE03D3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1A59D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7D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spacing w:before="480" w:after="120"/>
      <w:ind w:left="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uiPriority w:val="29"/>
    <w:qFormat/>
    <w:rsid w:val="004159C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59CB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F04BFC"/>
    <w:pPr>
      <w:spacing w:after="0" w:line="240" w:lineRule="auto"/>
    </w:pPr>
  </w:style>
  <w:style w:type="paragraph" w:styleId="Revision">
    <w:name w:val="Revision"/>
    <w:hidden/>
    <w:uiPriority w:val="99"/>
    <w:semiHidden/>
    <w:rsid w:val="00C3588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20BE88-B628-4E91-B85D-4BA7C6C69D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21T13:10:00Z</dcterms:created>
  <dcterms:modified xsi:type="dcterms:W3CDTF">2020-10-21T13:11:00Z</dcterms:modified>
</cp:coreProperties>
</file>